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78993" w14:textId="0F7A68F3" w:rsidR="00411CDA" w:rsidRDefault="00952A67" w:rsidP="008016CC">
      <w:pPr>
        <w:tabs>
          <w:tab w:val="left" w:pos="360"/>
          <w:tab w:val="right" w:pos="9720"/>
        </w:tabs>
        <w:autoSpaceDE w:val="0"/>
        <w:autoSpaceDN w:val="0"/>
        <w:adjustRightInd w:val="0"/>
        <w:jc w:val="righ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93FAD3" wp14:editId="31121ADA">
                <wp:simplePos x="0" y="0"/>
                <wp:positionH relativeFrom="column">
                  <wp:posOffset>-114300</wp:posOffset>
                </wp:positionH>
                <wp:positionV relativeFrom="paragraph">
                  <wp:posOffset>228600</wp:posOffset>
                </wp:positionV>
                <wp:extent cx="1028700" cy="9144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287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D0F3DE" w14:textId="7C5282C1" w:rsidR="00952A67" w:rsidRDefault="00952A67">
                            <w:r w:rsidRPr="008016CC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046F1AC8" wp14:editId="08A7EF35">
                                  <wp:extent cx="845820" cy="756920"/>
                                  <wp:effectExtent l="0" t="0" r="0" b="5080"/>
                                  <wp:docPr id="13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5820" cy="7569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93FAD3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9pt;margin-top:18pt;width:81pt;height:1in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" filled="f" stroked="f">
                <v:textbox>
                  <w:txbxContent>
                    <w:p w14:paraId="61D0F3DE" w14:textId="7C5282C1" w:rsidR="00952A67" w:rsidRDefault="00952A67">
                      <w:r w:rsidRPr="008016CC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046F1AC8" wp14:editId="08A7EF35">
                            <wp:extent cx="845820" cy="756920"/>
                            <wp:effectExtent l="0" t="0" r="0" b="5080"/>
                            <wp:docPr id="13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45820" cy="7569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11CDA">
        <w:rPr>
          <w:lang w:val="en-US"/>
        </w:rPr>
        <w:tab/>
      </w:r>
      <w:r w:rsidR="00411CDA">
        <w:rPr>
          <w:lang w:val="en-US"/>
        </w:rPr>
        <w:tab/>
      </w:r>
      <w:r w:rsidR="008016CC">
        <w:rPr>
          <w:lang w:val="en-US"/>
        </w:rPr>
        <w:tab/>
      </w:r>
    </w:p>
    <w:p w14:paraId="4409A854" w14:textId="1E9A05B2" w:rsidR="00411CDA" w:rsidRDefault="00411CDA" w:rsidP="00601B35">
      <w:pPr>
        <w:tabs>
          <w:tab w:val="right" w:pos="9720"/>
        </w:tabs>
        <w:autoSpaceDE w:val="0"/>
        <w:autoSpaceDN w:val="0"/>
        <w:adjustRightInd w:val="0"/>
        <w:jc w:val="right"/>
        <w:rPr>
          <w:lang w:val="en-US"/>
        </w:rPr>
      </w:pPr>
      <w:r>
        <w:rPr>
          <w:lang w:val="en-US"/>
        </w:rPr>
        <w:tab/>
        <w:t>3700 Willingdon Avenue, Burnaby, BC, V5G 3H2</w:t>
      </w:r>
    </w:p>
    <w:p w14:paraId="418B7907" w14:textId="77777777" w:rsidR="00411CDA" w:rsidRDefault="00411CDA" w:rsidP="00601B35">
      <w:pPr>
        <w:autoSpaceDE w:val="0"/>
        <w:autoSpaceDN w:val="0"/>
        <w:adjustRightInd w:val="0"/>
        <w:jc w:val="right"/>
        <w:rPr>
          <w:lang w:val="en-US"/>
        </w:rPr>
      </w:pPr>
    </w:p>
    <w:p w14:paraId="1EAEEB92" w14:textId="77777777" w:rsidR="00411CDA" w:rsidRDefault="00411CDA">
      <w:pPr>
        <w:autoSpaceDE w:val="0"/>
        <w:autoSpaceDN w:val="0"/>
        <w:adjustRightInd w:val="0"/>
        <w:jc w:val="center"/>
        <w:rPr>
          <w:sz w:val="28"/>
          <w:lang w:val="en-US"/>
        </w:rPr>
      </w:pPr>
      <w:r>
        <w:rPr>
          <w:sz w:val="28"/>
          <w:lang w:val="en-US"/>
        </w:rPr>
        <w:t>AGREEMENT REGARDING</w:t>
      </w:r>
    </w:p>
    <w:p w14:paraId="378FF457" w14:textId="5F0C211F" w:rsidR="00411CDA" w:rsidRDefault="00411CDA">
      <w:pPr>
        <w:autoSpaceDE w:val="0"/>
        <w:autoSpaceDN w:val="0"/>
        <w:adjustRightInd w:val="0"/>
        <w:jc w:val="center"/>
        <w:rPr>
          <w:sz w:val="28"/>
          <w:lang w:val="en-US"/>
        </w:rPr>
      </w:pPr>
      <w:r>
        <w:rPr>
          <w:sz w:val="28"/>
          <w:lang w:val="en-US"/>
        </w:rPr>
        <w:t xml:space="preserve">THE CONFIDENTIALITY OF A </w:t>
      </w:r>
      <w:r w:rsidR="002F62E7">
        <w:rPr>
          <w:sz w:val="28"/>
          <w:lang w:val="en-US"/>
        </w:rPr>
        <w:t>STUDENT</w:t>
      </w:r>
      <w:r>
        <w:rPr>
          <w:sz w:val="28"/>
          <w:lang w:val="en-US"/>
        </w:rPr>
        <w:t xml:space="preserve"> </w:t>
      </w:r>
      <w:r w:rsidR="00601B35">
        <w:rPr>
          <w:sz w:val="28"/>
          <w:lang w:val="en-US"/>
        </w:rPr>
        <w:t>PROJECT</w:t>
      </w:r>
    </w:p>
    <w:p w14:paraId="289D7F34" w14:textId="77777777" w:rsidR="00411CDA" w:rsidRDefault="00411CDA">
      <w:pPr>
        <w:autoSpaceDE w:val="0"/>
        <w:autoSpaceDN w:val="0"/>
        <w:adjustRightInd w:val="0"/>
        <w:rPr>
          <w:lang w:val="en-US"/>
        </w:rPr>
      </w:pPr>
    </w:p>
    <w:p w14:paraId="643305C9" w14:textId="77777777" w:rsidR="00632AC4" w:rsidRDefault="00632AC4">
      <w:pPr>
        <w:autoSpaceDE w:val="0"/>
        <w:autoSpaceDN w:val="0"/>
        <w:adjustRightInd w:val="0"/>
        <w:rPr>
          <w:sz w:val="20"/>
          <w:lang w:val="en-US"/>
        </w:rPr>
      </w:pPr>
    </w:p>
    <w:p w14:paraId="3D25C050" w14:textId="6618E5C1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WHEREAS:</w:t>
      </w:r>
    </w:p>
    <w:p w14:paraId="6C4F8F68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433D7A86" w14:textId="15D94BAB" w:rsidR="00411CDA" w:rsidRDefault="00411CDA">
      <w:pPr>
        <w:numPr>
          <w:ilvl w:val="0"/>
          <w:numId w:val="1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The individual(s) or organization(s) named below (Sponsor(s)) has agreed to </w:t>
      </w:r>
      <w:r w:rsidR="00761852">
        <w:rPr>
          <w:sz w:val="20"/>
          <w:lang w:val="en-US"/>
        </w:rPr>
        <w:t>aid</w:t>
      </w:r>
      <w:r>
        <w:rPr>
          <w:sz w:val="20"/>
          <w:lang w:val="en-US"/>
        </w:rPr>
        <w:t xml:space="preserve"> a BCIT </w:t>
      </w:r>
      <w:r w:rsidR="005577D1">
        <w:rPr>
          <w:sz w:val="20"/>
          <w:lang w:val="en-US"/>
        </w:rPr>
        <w:t>Project</w:t>
      </w:r>
      <w:r>
        <w:rPr>
          <w:sz w:val="20"/>
          <w:lang w:val="en-US"/>
        </w:rPr>
        <w:t>, and</w:t>
      </w:r>
    </w:p>
    <w:p w14:paraId="28923655" w14:textId="4C3895F8" w:rsidR="00411CDA" w:rsidRDefault="00411CDA">
      <w:pPr>
        <w:numPr>
          <w:ilvl w:val="0"/>
          <w:numId w:val="1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 xml:space="preserve">The students named below (Authors) have agreed to conduct a </w:t>
      </w:r>
      <w:r w:rsidR="005577D1">
        <w:rPr>
          <w:sz w:val="20"/>
          <w:lang w:val="en-US"/>
        </w:rPr>
        <w:t>Business P</w:t>
      </w:r>
      <w:r>
        <w:rPr>
          <w:sz w:val="20"/>
          <w:lang w:val="en-US"/>
        </w:rPr>
        <w:t>roject and write a report for the Sponsor, and</w:t>
      </w:r>
    </w:p>
    <w:p w14:paraId="0C3B1194" w14:textId="77777777" w:rsidR="00411CDA" w:rsidRDefault="00411CDA">
      <w:pPr>
        <w:numPr>
          <w:ilvl w:val="0"/>
          <w:numId w:val="1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The report includes information provided by one or more sponsoring organizations.</w:t>
      </w:r>
    </w:p>
    <w:p w14:paraId="511E252B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0C84CAA0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BE IT RESOLVED THAT:</w:t>
      </w:r>
    </w:p>
    <w:p w14:paraId="5D5E1418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7D35D0DB" w14:textId="77777777" w:rsidR="00411CDA" w:rsidRDefault="00411CDA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The Authors agree:</w:t>
      </w:r>
    </w:p>
    <w:p w14:paraId="149A503B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submit a copy of the report to the Sponsor(s).</w:t>
      </w:r>
    </w:p>
    <w:p w14:paraId="7F04A5D8" w14:textId="64B459BD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submit a copy of the report to the project Faculty Advisor</w:t>
      </w:r>
      <w:r w:rsidR="00601B35">
        <w:rPr>
          <w:sz w:val="20"/>
          <w:lang w:val="en-US"/>
        </w:rPr>
        <w:t>/Instructor</w:t>
      </w:r>
      <w:r>
        <w:rPr>
          <w:sz w:val="20"/>
          <w:lang w:val="en-US"/>
        </w:rPr>
        <w:t>.</w:t>
      </w:r>
    </w:p>
    <w:p w14:paraId="705B5B6F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tain one copy of the report for each Author for his/her use.</w:t>
      </w:r>
    </w:p>
    <w:p w14:paraId="7BCF96D9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frain from any further reproduction or distribution of all or part of the report in any form without the prior written permission of the Sponsor.</w:t>
      </w:r>
    </w:p>
    <w:p w14:paraId="65DB07D4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1EC839BE" w14:textId="77777777" w:rsidR="00411CDA" w:rsidRDefault="00411CDA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The Sponsor agrees:</w:t>
      </w:r>
    </w:p>
    <w:p w14:paraId="025BECD1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frain from distributing externally any part of the report, in any form, whether original or copied, without the prior written permission of each of the Authors.</w:t>
      </w:r>
    </w:p>
    <w:p w14:paraId="1B98C9A5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frain from holding BCIT responsible for any breach of the confidentiality of this report.</w:t>
      </w:r>
    </w:p>
    <w:p w14:paraId="4F7C8FDE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frain from holding BCIT responsible for the contents of the report.</w:t>
      </w:r>
    </w:p>
    <w:p w14:paraId="78A808B8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61636936" w14:textId="64CED1CF" w:rsidR="00411CDA" w:rsidRDefault="00411CDA">
      <w:pPr>
        <w:numPr>
          <w:ilvl w:val="0"/>
          <w:numId w:val="2"/>
        </w:numPr>
        <w:autoSpaceDE w:val="0"/>
        <w:autoSpaceDN w:val="0"/>
        <w:adjustRightInd w:val="0"/>
        <w:rPr>
          <w:sz w:val="20"/>
          <w:lang w:val="en-US"/>
        </w:rPr>
      </w:pPr>
      <w:r>
        <w:rPr>
          <w:sz w:val="20"/>
          <w:lang w:val="en-US"/>
        </w:rPr>
        <w:t>The Faculty Advisor</w:t>
      </w:r>
      <w:r w:rsidR="00601B35">
        <w:rPr>
          <w:sz w:val="20"/>
          <w:lang w:val="en-US"/>
        </w:rPr>
        <w:t>/Instructor</w:t>
      </w:r>
      <w:r>
        <w:rPr>
          <w:sz w:val="20"/>
          <w:lang w:val="en-US"/>
        </w:rPr>
        <w:t xml:space="preserve"> agrees:</w:t>
      </w:r>
    </w:p>
    <w:p w14:paraId="3DC82BE3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refrain from reproducing all or part of this report without the prior written permission of both the Authors and Sponsor.</w:t>
      </w:r>
    </w:p>
    <w:p w14:paraId="43487330" w14:textId="77777777" w:rsidR="00411CDA" w:rsidRDefault="00411CDA">
      <w:pPr>
        <w:numPr>
          <w:ilvl w:val="1"/>
          <w:numId w:val="2"/>
        </w:numPr>
        <w:autoSpaceDE w:val="0"/>
        <w:autoSpaceDN w:val="0"/>
        <w:adjustRightInd w:val="0"/>
        <w:ind w:left="1080" w:hanging="720"/>
        <w:rPr>
          <w:sz w:val="20"/>
          <w:lang w:val="en-US"/>
        </w:rPr>
      </w:pPr>
      <w:r>
        <w:rPr>
          <w:sz w:val="20"/>
          <w:lang w:val="en-US"/>
        </w:rPr>
        <w:t>To otherwise keep confidential the contents of this report.</w:t>
      </w:r>
    </w:p>
    <w:p w14:paraId="4D77DC77" w14:textId="77777777" w:rsidR="00411CDA" w:rsidRDefault="00411CDA">
      <w:pPr>
        <w:autoSpaceDE w:val="0"/>
        <w:autoSpaceDN w:val="0"/>
        <w:adjustRightInd w:val="0"/>
        <w:rPr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368"/>
        <w:gridCol w:w="3420"/>
        <w:gridCol w:w="3420"/>
        <w:gridCol w:w="2088"/>
      </w:tblGrid>
      <w:tr w:rsidR="00411CDA" w14:paraId="7D4B5002" w14:textId="77777777">
        <w:trPr>
          <w:cantSplit/>
        </w:trPr>
        <w:tc>
          <w:tcPr>
            <w:tcW w:w="1368" w:type="dxa"/>
          </w:tcPr>
          <w:p w14:paraId="0A51ADE1" w14:textId="77777777" w:rsidR="00411CDA" w:rsidRDefault="00411CDA">
            <w:pPr>
              <w:autoSpaceDE w:val="0"/>
              <w:autoSpaceDN w:val="0"/>
              <w:adjustRightInd w:val="0"/>
              <w:spacing w:after="120"/>
              <w:jc w:val="center"/>
              <w:rPr>
                <w:u w:val="single"/>
                <w:lang w:val="en-US"/>
              </w:rPr>
            </w:pPr>
          </w:p>
        </w:tc>
        <w:tc>
          <w:tcPr>
            <w:tcW w:w="3420" w:type="dxa"/>
          </w:tcPr>
          <w:p w14:paraId="7A8852BF" w14:textId="77777777" w:rsidR="00411CDA" w:rsidRDefault="00411CDA">
            <w:pPr>
              <w:autoSpaceDE w:val="0"/>
              <w:autoSpaceDN w:val="0"/>
              <w:adjustRightInd w:val="0"/>
              <w:spacing w:after="120"/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Name (print)</w:t>
            </w:r>
          </w:p>
        </w:tc>
        <w:tc>
          <w:tcPr>
            <w:tcW w:w="3420" w:type="dxa"/>
          </w:tcPr>
          <w:p w14:paraId="5ADB6A90" w14:textId="77777777" w:rsidR="00411CDA" w:rsidRDefault="00411CDA">
            <w:pPr>
              <w:autoSpaceDE w:val="0"/>
              <w:autoSpaceDN w:val="0"/>
              <w:adjustRightInd w:val="0"/>
              <w:spacing w:after="120"/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Signature</w:t>
            </w:r>
          </w:p>
        </w:tc>
        <w:tc>
          <w:tcPr>
            <w:tcW w:w="2088" w:type="dxa"/>
          </w:tcPr>
          <w:p w14:paraId="2E93F5D9" w14:textId="77777777" w:rsidR="00411CDA" w:rsidRDefault="00411CDA">
            <w:pPr>
              <w:autoSpaceDE w:val="0"/>
              <w:autoSpaceDN w:val="0"/>
              <w:adjustRightInd w:val="0"/>
              <w:spacing w:after="120"/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Date</w:t>
            </w:r>
          </w:p>
        </w:tc>
      </w:tr>
      <w:tr w:rsidR="00411CDA" w14:paraId="511D87FF" w14:textId="77777777">
        <w:trPr>
          <w:cantSplit/>
        </w:trPr>
        <w:tc>
          <w:tcPr>
            <w:tcW w:w="1368" w:type="dxa"/>
          </w:tcPr>
          <w:p w14:paraId="4D49562F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tudent</w:t>
            </w:r>
          </w:p>
        </w:tc>
        <w:tc>
          <w:tcPr>
            <w:tcW w:w="3420" w:type="dxa"/>
          </w:tcPr>
          <w:p w14:paraId="117C33DA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3420" w:type="dxa"/>
          </w:tcPr>
          <w:p w14:paraId="64DDDF73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2088" w:type="dxa"/>
          </w:tcPr>
          <w:p w14:paraId="2ED233E4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</w:tr>
      <w:tr w:rsidR="00411CDA" w14:paraId="25EF07E7" w14:textId="77777777">
        <w:trPr>
          <w:cantSplit/>
        </w:trPr>
        <w:tc>
          <w:tcPr>
            <w:tcW w:w="1368" w:type="dxa"/>
            <w:tcBorders>
              <w:top w:val="single" w:sz="4" w:space="0" w:color="auto"/>
            </w:tcBorders>
          </w:tcPr>
          <w:p w14:paraId="74F71721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tudent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463F307E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01343402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2088" w:type="dxa"/>
            <w:tcBorders>
              <w:top w:val="single" w:sz="4" w:space="0" w:color="auto"/>
            </w:tcBorders>
          </w:tcPr>
          <w:p w14:paraId="4ABBE939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</w:tr>
      <w:tr w:rsidR="00411CDA" w14:paraId="4D2C7300" w14:textId="77777777">
        <w:trPr>
          <w:cantSplit/>
        </w:trPr>
        <w:tc>
          <w:tcPr>
            <w:tcW w:w="1368" w:type="dxa"/>
            <w:tcBorders>
              <w:top w:val="single" w:sz="4" w:space="0" w:color="auto"/>
            </w:tcBorders>
          </w:tcPr>
          <w:p w14:paraId="5E0EDFD7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tudent</w:t>
            </w: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7BAE1A69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61383025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2088" w:type="dxa"/>
            <w:tcBorders>
              <w:top w:val="single" w:sz="4" w:space="0" w:color="auto"/>
            </w:tcBorders>
          </w:tcPr>
          <w:p w14:paraId="439BDAFA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</w:tr>
      <w:tr w:rsidR="00411CDA" w14:paraId="1BE66805" w14:textId="77777777">
        <w:trPr>
          <w:cantSplit/>
        </w:trPr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14:paraId="3D449A19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ponso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0BD8756C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0A1D5687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14:paraId="228D258D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</w:tr>
      <w:tr w:rsidR="00411CDA" w14:paraId="149E0CC3" w14:textId="77777777">
        <w:trPr>
          <w:cantSplit/>
        </w:trPr>
        <w:tc>
          <w:tcPr>
            <w:tcW w:w="1368" w:type="dxa"/>
            <w:tcBorders>
              <w:top w:val="single" w:sz="4" w:space="0" w:color="auto"/>
              <w:bottom w:val="single" w:sz="4" w:space="0" w:color="auto"/>
            </w:tcBorders>
          </w:tcPr>
          <w:p w14:paraId="71313A77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aculty Advisor</w:t>
            </w: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089CDF58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3420" w:type="dxa"/>
            <w:tcBorders>
              <w:top w:val="single" w:sz="4" w:space="0" w:color="auto"/>
              <w:bottom w:val="single" w:sz="4" w:space="0" w:color="auto"/>
            </w:tcBorders>
          </w:tcPr>
          <w:p w14:paraId="0530ED0B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  <w:tc>
          <w:tcPr>
            <w:tcW w:w="2088" w:type="dxa"/>
            <w:tcBorders>
              <w:top w:val="single" w:sz="4" w:space="0" w:color="auto"/>
              <w:bottom w:val="single" w:sz="4" w:space="0" w:color="auto"/>
            </w:tcBorders>
          </w:tcPr>
          <w:p w14:paraId="410269B5" w14:textId="77777777" w:rsidR="00411CDA" w:rsidRDefault="00411CDA">
            <w:pPr>
              <w:autoSpaceDE w:val="0"/>
              <w:autoSpaceDN w:val="0"/>
              <w:adjustRightInd w:val="0"/>
              <w:spacing w:before="120" w:after="120"/>
              <w:rPr>
                <w:lang w:val="en-US"/>
              </w:rPr>
            </w:pPr>
          </w:p>
        </w:tc>
      </w:tr>
    </w:tbl>
    <w:p w14:paraId="0E5C5DAC" w14:textId="77777777" w:rsidR="00411CDA" w:rsidRDefault="00411CDA">
      <w:pPr>
        <w:autoSpaceDE w:val="0"/>
        <w:autoSpaceDN w:val="0"/>
        <w:adjustRightInd w:val="0"/>
        <w:rPr>
          <w:sz w:val="20"/>
          <w:lang w:val="en-US"/>
        </w:rPr>
      </w:pPr>
    </w:p>
    <w:p w14:paraId="0882583E" w14:textId="067AE0AC" w:rsidR="00411CDA" w:rsidRDefault="00411CDA">
      <w:pPr>
        <w:pStyle w:val="BodyTextIndent"/>
      </w:pPr>
      <w:r>
        <w:t>NOTE:</w:t>
      </w:r>
      <w:r>
        <w:tab/>
        <w:t>A copy of this signed agreement is to be submitted to the Faculty Advisor</w:t>
      </w:r>
      <w:r w:rsidR="000268ED">
        <w:t>/Instructor</w:t>
      </w:r>
      <w:r>
        <w:t>.</w:t>
      </w:r>
    </w:p>
    <w:p w14:paraId="7E2ACCF2" w14:textId="7953B92B" w:rsidR="008016CC" w:rsidRDefault="00411CDA" w:rsidP="00952A67">
      <w:pPr>
        <w:tabs>
          <w:tab w:val="left" w:pos="900"/>
        </w:tabs>
        <w:autoSpaceDE w:val="0"/>
        <w:autoSpaceDN w:val="0"/>
        <w:adjustRightInd w:val="0"/>
        <w:ind w:left="900" w:hanging="900"/>
        <w:rPr>
          <w:lang w:val="en-US"/>
        </w:rPr>
      </w:pPr>
      <w:r>
        <w:rPr>
          <w:lang w:val="en-US"/>
        </w:rPr>
        <w:tab/>
        <w:t>The original of this form is to be submitted to the Sponsor.</w:t>
      </w:r>
      <w:r w:rsidR="00952A67">
        <w:rPr>
          <w:noProof/>
          <w:lang w:val="en-US"/>
        </w:rPr>
        <w:t xml:space="preserve"> </w:t>
      </w:r>
    </w:p>
    <w:sectPr w:rsidR="008016CC">
      <w:footerReference w:type="default" r:id="rId9"/>
      <w:pgSz w:w="12240" w:h="15840"/>
      <w:pgMar w:top="540" w:right="720" w:bottom="1080" w:left="126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9892C" w14:textId="77777777" w:rsidR="00DA28D0" w:rsidRDefault="00DA28D0">
      <w:r>
        <w:separator/>
      </w:r>
    </w:p>
  </w:endnote>
  <w:endnote w:type="continuationSeparator" w:id="0">
    <w:p w14:paraId="3767E6F4" w14:textId="77777777" w:rsidR="00DA28D0" w:rsidRDefault="00DA28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28913" w14:textId="77777777" w:rsidR="00411CDA" w:rsidRDefault="00411CDA">
    <w:pPr>
      <w:pStyle w:val="Footer"/>
      <w:jc w:val="right"/>
      <w:rPr>
        <w:sz w:val="20"/>
      </w:rPr>
    </w:pPr>
    <w:r>
      <w:rPr>
        <w:sz w:val="20"/>
      </w:rPr>
      <w:t>Form DS-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C1A99" w14:textId="77777777" w:rsidR="00DA28D0" w:rsidRDefault="00DA28D0">
      <w:r>
        <w:separator/>
      </w:r>
    </w:p>
  </w:footnote>
  <w:footnote w:type="continuationSeparator" w:id="0">
    <w:p w14:paraId="51EA75D6" w14:textId="77777777" w:rsidR="00DA28D0" w:rsidRDefault="00DA28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62A18"/>
    <w:multiLevelType w:val="multilevel"/>
    <w:tmpl w:val="D8DACA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" w15:restartNumberingAfterBreak="0">
    <w:nsid w:val="446D4FAD"/>
    <w:multiLevelType w:val="singleLevel"/>
    <w:tmpl w:val="89502828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tDQ2MzM3NzGyNLVQ0lEKTi0uzszPAykwrAUASCgkKSwAAAA="/>
  </w:docVars>
  <w:rsids>
    <w:rsidRoot w:val="00BD0867"/>
    <w:rsid w:val="000268ED"/>
    <w:rsid w:val="002F62E7"/>
    <w:rsid w:val="00411CDA"/>
    <w:rsid w:val="004C5AB4"/>
    <w:rsid w:val="005577D1"/>
    <w:rsid w:val="005B1A01"/>
    <w:rsid w:val="005D2F7A"/>
    <w:rsid w:val="00601B35"/>
    <w:rsid w:val="00632AC4"/>
    <w:rsid w:val="00761852"/>
    <w:rsid w:val="0076339A"/>
    <w:rsid w:val="008016CC"/>
    <w:rsid w:val="00952A67"/>
    <w:rsid w:val="00A222AC"/>
    <w:rsid w:val="00A771C2"/>
    <w:rsid w:val="00AB65A9"/>
    <w:rsid w:val="00BD0867"/>
    <w:rsid w:val="00CE0D82"/>
    <w:rsid w:val="00DA28D0"/>
    <w:rsid w:val="00F36D30"/>
    <w:rsid w:val="00FD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A03ED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adjustRightInd w:val="0"/>
    </w:pPr>
    <w:rPr>
      <w:sz w:val="20"/>
      <w:szCs w:val="20"/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tabs>
        <w:tab w:val="left" w:pos="900"/>
      </w:tabs>
      <w:autoSpaceDE w:val="0"/>
      <w:autoSpaceDN w:val="0"/>
      <w:adjustRightInd w:val="0"/>
      <w:ind w:left="900" w:hanging="900"/>
    </w:pPr>
    <w:rPr>
      <w:lang w:val="en-US"/>
    </w:rPr>
  </w:style>
  <w:style w:type="paragraph" w:styleId="BalloonText">
    <w:name w:val="Balloon Text"/>
    <w:basedOn w:val="Normal"/>
    <w:link w:val="BalloonTextChar"/>
    <w:rsid w:val="00D464D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464D2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BCIT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Client Name</dc:creator>
  <cp:keywords/>
  <cp:lastModifiedBy>Shauna Begley</cp:lastModifiedBy>
  <cp:revision>4</cp:revision>
  <cp:lastPrinted>2010-01-14T22:19:00Z</cp:lastPrinted>
  <dcterms:created xsi:type="dcterms:W3CDTF">2020-10-20T17:06:00Z</dcterms:created>
  <dcterms:modified xsi:type="dcterms:W3CDTF">2021-08-25T21:09:00Z</dcterms:modified>
</cp:coreProperties>
</file>